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47B8A114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Ver den beste utgåva av deg sjølv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4756D75C" w14:textId="72D4CB60" w:rsidR="0019716F" w:rsidRDefault="003F3C8C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AA0D1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</w:t>
                            </w:r>
                            <w:r w:rsidR="0092112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0</w:t>
                            </w:r>
                          </w:p>
                          <w:p w14:paraId="1A19A559" w14:textId="4FAF6BC0" w:rsidR="00921127" w:rsidRDefault="005E35E0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Symjing</w:t>
                            </w:r>
                            <w:r w:rsidR="00921127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på torsdag</w:t>
                            </w:r>
                          </w:p>
                          <w:p w14:paraId="5D17E01A" w14:textId="77777777" w:rsidR="00921127" w:rsidRPr="00921127" w:rsidRDefault="00921127" w:rsidP="00921127">
                            <w:pPr>
                              <w:pStyle w:val="NoSpacing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F65F579" w14:textId="77777777" w:rsidR="00921127" w:rsidRDefault="00921127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30</w:t>
                            </w:r>
                          </w:p>
                          <w:p w14:paraId="65870663" w14:textId="34F2BA3F" w:rsidR="00921127" w:rsidRDefault="00921127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F400F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KRL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på torsdag</w:t>
                            </w:r>
                            <w:r w:rsidR="00AF400F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, presentasjon av nyreligiøsitet</w:t>
                            </w:r>
                          </w:p>
                          <w:p w14:paraId="4E0DFE11" w14:textId="77777777" w:rsidR="006473C7" w:rsidRDefault="006473C7" w:rsidP="0092112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72F4420" w14:textId="60655184" w:rsidR="00AF400F" w:rsidRDefault="00AF400F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Prøvemunnleg:</w:t>
                            </w:r>
                          </w:p>
                          <w:p w14:paraId="7B934C84" w14:textId="2D68EFAA" w:rsidR="00435386" w:rsidRDefault="00D24D31" w:rsidP="00FA5F6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O</w:t>
                            </w:r>
                            <w:r w:rsidR="00FA5F67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nsdag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17.april: trekk av fag</w:t>
                            </w:r>
                          </w:p>
                          <w:p w14:paraId="2DBF29D2" w14:textId="75CFA53C" w:rsidR="00D24D31" w:rsidRDefault="00D24D31" w:rsidP="00FA5F6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Torsdag 18.april: trekk av tema</w:t>
                            </w:r>
                          </w:p>
                          <w:p w14:paraId="3A02E5A2" w14:textId="23E5A037" w:rsidR="00D24D31" w:rsidRDefault="00D24D31" w:rsidP="00FA5F6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Fredag 19.april: </w:t>
                            </w:r>
                            <w:r w:rsidR="00AC4044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prøvemunnleg</w:t>
                            </w:r>
                          </w:p>
                          <w:p w14:paraId="3B402BD5" w14:textId="77777777" w:rsidR="00AC4044" w:rsidRPr="00FA5F67" w:rsidRDefault="00AC4044" w:rsidP="00AC4044">
                            <w:pPr>
                              <w:pStyle w:val="NoSpacing"/>
                              <w:ind w:left="72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D803007" w14:textId="27DE59A8" w:rsidR="006473C7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:</w:t>
                            </w:r>
                            <w:r w:rsidR="00AC4044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4500117" w14:textId="30DC84C4" w:rsidR="00D8347C" w:rsidRPr="00435386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  <w:r w:rsidR="005D59DF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  <w:r w:rsidR="00D8347C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64802D20" w:rsidR="00FB059E" w:rsidRPr="00435386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164E401F" w:rsidR="004E7E12" w:rsidRPr="00435386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: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12.juni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trekkdato: 10.juni)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8C63CD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link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39B78AB2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07A072CC" w:rsidR="0019702C" w:rsidRDefault="00402C09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60AD0A" wp14:editId="0CFBB5AD">
                                  <wp:extent cx="3646805" cy="1231265"/>
                                  <wp:effectExtent l="0" t="0" r="0" b="6985"/>
                                  <wp:docPr id="662252723" name="Bilde 1" descr="Et bilde som inneholder blomster, Fargerik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62252723" name="Bilde 1" descr="Et bilde som inneholder blomster, Fargerikt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1231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B940D" w14:textId="0D86EF5E" w:rsidR="00595818" w:rsidRDefault="000372CB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 w:rsidRPr="005D1AC0">
                              <w:rPr>
                                <w:noProof/>
                                <w:lang w:val="nb-NO"/>
                              </w:rPr>
                              <w:t xml:space="preserve">           </w:t>
                            </w:r>
                          </w:p>
                          <w:p w14:paraId="29D6B04F" w14:textId="64BBF5EF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65344DE1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rto="http://schemas.microsoft.com/office/word/2006/arto">
            <w:pict>
              <v:shapetype id="_x0000_t202" coordsize="21600,21600" o:spt="202" path="m,l,21600r21600,l21600,xe" w14:anchorId="4982096D">
                <v:stroke joinstyle="miter"/>
                <v:path gradientshapeok="t" o:connecttype="rect"/>
              </v:shapetype>
              <v:shape id="Text Box 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:rsidRPr="00DC2291" w:rsidR="0019702C" w:rsidP="0019702C" w:rsidRDefault="000A0857" w14:paraId="334544D1" w14:textId="317169FB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Pr="00DC2291" w:rsidR="00861157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Pr="00DC2291" w:rsidR="00732CFB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Pr="00DC2291" w:rsidR="00861157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:rsidRPr="00126A83" w:rsidR="00AC4FA1" w:rsidP="0019702C" w:rsidRDefault="00AC4FA1" w14:paraId="42E2C9A0" w14:textId="77777777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:rsidRPr="00126A83" w:rsidR="00771CB6" w:rsidP="008E7CAC" w:rsidRDefault="00771CB6" w14:paraId="61D9F29D" w14:textId="77777777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Ver den beste utgåva av deg sjølv!</w:t>
                      </w:r>
                    </w:p>
                    <w:p w:rsidRPr="00126A83" w:rsidR="0019702C" w:rsidP="00941222" w:rsidRDefault="0019702C" w14:paraId="6A05A809" w14:textId="632D7477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Pr="00126A83" w:rsidR="00FC7017" w:rsidP="006702BE" w:rsidRDefault="002F02C5" w14:paraId="4582690A" w14:textId="0E122FD6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:rsidR="0019716F" w:rsidP="00921127" w:rsidRDefault="003F3C8C" w14:paraId="4756D75C" w14:textId="72D4CB6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AA0D1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</w:t>
                      </w:r>
                      <w:r w:rsidR="0092112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0</w:t>
                      </w:r>
                    </w:p>
                    <w:p w:rsidR="00921127" w:rsidP="00921127" w:rsidRDefault="005E35E0" w14:paraId="1A19A559" w14:textId="4FAF6BC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Symjing</w:t>
                      </w:r>
                      <w:r w:rsidR="00921127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på torsdag</w:t>
                      </w:r>
                    </w:p>
                    <w:p w:rsidRPr="00921127" w:rsidR="00921127" w:rsidP="00921127" w:rsidRDefault="00921127" w14:paraId="5D17E01A" w14:textId="77777777">
                      <w:pPr>
                        <w:pStyle w:val="NoSpacing"/>
                        <w:ind w:left="144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:rsidR="00967712" w:rsidP="00C461D7" w:rsidRDefault="00A96818" w14:paraId="5A1B3E40" w14:textId="02CA6044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Pr="00126A83" w:rsidR="002F02C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921127" w:rsidP="00921127" w:rsidRDefault="00921127" w14:paraId="5F65F579" w14:textId="7777777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30</w:t>
                      </w:r>
                    </w:p>
                    <w:p w:rsidR="00921127" w:rsidP="00921127" w:rsidRDefault="00921127" w14:paraId="65870663" w14:textId="34F2BA3F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AF400F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KRLE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på torsdag</w:t>
                      </w:r>
                      <w:r w:rsidR="00AF400F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, presentasjon av nyreligiøsitet</w:t>
                      </w:r>
                    </w:p>
                    <w:p w:rsidR="006473C7" w:rsidP="00921127" w:rsidRDefault="006473C7" w14:paraId="4E0DFE11" w14:textId="7777777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:rsidR="00AF400F" w:rsidP="006473C7" w:rsidRDefault="00AF400F" w14:paraId="072F4420" w14:textId="60655184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Prøvemunnleg:</w:t>
                      </w:r>
                    </w:p>
                    <w:p w:rsidR="00435386" w:rsidP="00FA5F67" w:rsidRDefault="00D24D31" w14:paraId="7B934C84" w14:textId="2D68EFA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O</w:t>
                      </w:r>
                      <w:r w:rsidR="00FA5F67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nsdag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17.april: trekk av fag</w:t>
                      </w:r>
                    </w:p>
                    <w:p w:rsidR="00D24D31" w:rsidP="00FA5F67" w:rsidRDefault="00D24D31" w14:paraId="2DBF29D2" w14:textId="75CFA53C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Torsdag 18.april: trekk av tema</w:t>
                      </w:r>
                    </w:p>
                    <w:p w:rsidR="00D24D31" w:rsidP="00FA5F67" w:rsidRDefault="00D24D31" w14:paraId="3A02E5A2" w14:textId="23E5A037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Fredag 19.april: </w:t>
                      </w:r>
                      <w:r w:rsidR="00AC4044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prøvemunnleg</w:t>
                      </w:r>
                    </w:p>
                    <w:p w:rsidRPr="00FA5F67" w:rsidR="00AC4044" w:rsidP="00AC4044" w:rsidRDefault="00AC4044" w14:paraId="3B402BD5" w14:textId="77777777">
                      <w:pPr>
                        <w:pStyle w:val="NoSpacing"/>
                        <w:ind w:left="72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:rsidR="006473C7" w:rsidP="006473C7" w:rsidRDefault="004E7E12" w14:paraId="4D803007" w14:textId="27DE59A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:</w:t>
                      </w:r>
                      <w:r w:rsidR="00AC4044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:rsidRPr="00435386" w:rsidR="00D8347C" w:rsidP="00FB059E" w:rsidRDefault="008A78A3" w14:paraId="24500117" w14:textId="30DC84C4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</w:t>
                      </w:r>
                      <w:r w:rsidRPr="00435386" w:rsidR="00A1336B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kriftleg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: </w:t>
                      </w:r>
                      <w:r w:rsidRPr="00435386" w:rsidR="00A1336B">
                        <w:rPr>
                          <w:rFonts w:ascii="Calibri" w:hAnsi="Calibri" w:cs="Calibri"/>
                          <w:sz w:val="22"/>
                          <w:szCs w:val="22"/>
                        </w:rPr>
                        <w:t>7</w:t>
                      </w:r>
                      <w:r w:rsidRPr="00435386" w:rsidR="005D59DF">
                        <w:rPr>
                          <w:rFonts w:ascii="Calibri" w:hAnsi="Calibri" w:cs="Calibri"/>
                          <w:sz w:val="22"/>
                          <w:szCs w:val="22"/>
                        </w:rPr>
                        <w:t>.</w:t>
                      </w:r>
                      <w:r w:rsidRPr="00435386" w:rsidR="00D8347C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i</w:t>
                      </w:r>
                    </w:p>
                    <w:p w:rsidRPr="00435386" w:rsidR="00FB059E" w:rsidP="00FB059E" w:rsidRDefault="00FB059E" w14:paraId="26574341" w14:textId="64802D20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:rsidRPr="00435386" w:rsidR="004E7E12" w:rsidP="006473C7" w:rsidRDefault="00FB059E" w14:paraId="68FDC97B" w14:textId="164E401F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munnleg</w:t>
                      </w:r>
                      <w:r w:rsidRPr="00435386" w:rsidR="006540C3">
                        <w:rPr>
                          <w:rFonts w:ascii="Calibri" w:hAnsi="Calibri" w:cs="Calibri"/>
                          <w:sz w:val="22"/>
                          <w:szCs w:val="22"/>
                        </w:rPr>
                        <w:t>: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12.juni</w:t>
                      </w:r>
                      <w:r w:rsidRPr="00435386" w:rsidR="00A1336B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trekkdato: 10.juni)</w:t>
                      </w:r>
                    </w:p>
                    <w:p w:rsidRPr="00763829" w:rsidR="006F3EB9" w:rsidP="00763829" w:rsidRDefault="006F3EB9" w14:paraId="16E04083" w14:textId="77777777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:rsidRPr="00126A83" w:rsidR="00BC6DCC" w:rsidP="00A96818" w:rsidRDefault="00042EFC" w14:paraId="0F76E26E" w14:textId="15EBDE1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:rsidRPr="00126A83" w:rsidR="00F62EEB" w:rsidP="00A96818" w:rsidRDefault="00796D64" w14:paraId="246C8B20" w14:textId="6392B031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Pr="00126A83" w:rsidR="00751730">
                        <w:rPr>
                          <w:sz w:val="22"/>
                          <w:szCs w:val="22"/>
                        </w:rPr>
                        <w:t>Meling Hausberg</w:t>
                      </w:r>
                      <w:r w:rsidRPr="00126A83" w:rsidR="00074C57">
                        <w:rPr>
                          <w:sz w:val="22"/>
                          <w:szCs w:val="22"/>
                        </w:rPr>
                        <w:t>:</w:t>
                      </w:r>
                      <w:r w:rsidRPr="00126A83" w:rsidR="001F65D6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w:history="1" r:id="rId11">
                        <w:r w:rsidRPr="00126A83" w:rsidR="00F62EEB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:rsidRPr="00126A83" w:rsidR="00C25D7A" w:rsidP="00A96818" w:rsidRDefault="001F65D6" w14:paraId="18600CD9" w14:textId="462DE086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:rsidRPr="0068447B" w:rsidR="006542BF" w:rsidP="00A96818" w:rsidRDefault="003008BA" w14:paraId="0FA0E4D3" w14:textId="77777777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Pr="0068447B" w:rsidR="008B3834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:rsidRPr="0068447B" w:rsidR="003008BA" w:rsidP="00A96818" w:rsidRDefault="00E6406D" w14:paraId="3BA1B6D0" w14:textId="357AE84C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w:history="1" r:id="rId12">
                        <w:r w:rsidRPr="0068447B" w:rsidR="00E124C3">
                          <w:rPr>
                            <w:rStyle w:val="Hyperlink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Pr="0068447B" w:rsidR="00D960E7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:rsidRPr="0068447B" w:rsidR="006F3EB9" w:rsidP="00A96818" w:rsidRDefault="006F3EB9" w14:paraId="0BC3908D" w14:textId="77777777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:rsidRPr="00D960E7" w:rsidR="00C25D7A" w:rsidP="00002FC0" w:rsidRDefault="00C25D7A" w14:paraId="1962D16E" w14:textId="39B78AB2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:rsidR="0019702C" w:rsidP="006B2D41" w:rsidRDefault="00402C09" w14:paraId="72A3D3EC" w14:textId="07A072CC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60AD0A" wp14:editId="0CFBB5AD">
                            <wp:extent cx="3646805" cy="1231265"/>
                            <wp:effectExtent l="0" t="0" r="0" b="6985"/>
                            <wp:docPr id="662252723" name="Bilde 1" descr="Et bilde som inneholder blomster, Fargerik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62252723" name="Bilde 1" descr="Et bilde som inneholder blomster, Fargerikt&#10;&#10;Automatisk generert beskrivels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1231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95818" w:rsidP="005F4C40" w:rsidRDefault="000372CB" w14:paraId="0D0B940D" w14:textId="0D86EF5E">
                      <w:pPr>
                        <w:rPr>
                          <w:rFonts w:ascii="Verdana" w:hAnsi="Verdana"/>
                          <w:lang w:val="de-DE"/>
                        </w:rPr>
                      </w:pPr>
                      <w:r w:rsidRPr="005D1AC0">
                        <w:rPr>
                          <w:noProof/>
                          <w:lang w:val="nb-NO"/>
                        </w:rPr>
                        <w:t xml:space="preserve">           </w:t>
                      </w:r>
                    </w:p>
                    <w:p w:rsidR="00595818" w:rsidP="005F4C40" w:rsidRDefault="00595818" w14:paraId="29D6B04F" w14:textId="64BBF5EF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:rsidRPr="00595818" w:rsidR="00595818" w:rsidP="005F4C40" w:rsidRDefault="00595818" w14:paraId="0E27B00A" w14:textId="77777777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:rsidRPr="0019702C" w:rsidR="002F02C5" w:rsidP="004335E6" w:rsidRDefault="002F02C5" w14:paraId="3DEEC669" w14:textId="65344DE1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1D0F5FF9" w:rsidR="0047492F" w:rsidRPr="00F53E5D" w:rsidRDefault="007E7BE8" w:rsidP="74AF17DF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7CD3C88">
                <wp:simplePos x="0" y="0"/>
                <wp:positionH relativeFrom="column">
                  <wp:posOffset>3734435</wp:posOffset>
                </wp:positionH>
                <wp:positionV relativeFrom="paragraph">
                  <wp:posOffset>8255</wp:posOffset>
                </wp:positionV>
                <wp:extent cx="1418590" cy="1430655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8590" cy="143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5E816A4C" w:rsidR="00260D4F" w:rsidRDefault="004A4C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D7C2BF" wp14:editId="6156EAC2">
                                  <wp:extent cx="972185" cy="1330325"/>
                                  <wp:effectExtent l="0" t="0" r="0" b="3175"/>
                                  <wp:docPr id="1062030995" name="Bilde 1" descr="Et bilde som inneholder tekst, bok, Font, plaka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2030995" name="Bilde 1" descr="Et bilde som inneholder tekst, bok, Font, plakat&#10;&#10;Automatisk generert beskrivelse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2185" cy="1330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rto="http://schemas.microsoft.com/office/word/2006/arto">
            <w:pict>
              <v:shape id="Text Box 217" style="position:absolute;margin-left:294.05pt;margin-top:.65pt;width:111.7pt;height:112.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" w14:anchorId="526C615B">
                <v:textbox>
                  <w:txbxContent>
                    <w:p w:rsidR="00260D4F" w:rsidRDefault="004A4CA1" w14:paraId="5D4A434D" w14:textId="5E816A4C">
                      <w:r>
                        <w:rPr>
                          <w:noProof/>
                        </w:rPr>
                        <w:drawing>
                          <wp:inline distT="0" distB="0" distL="0" distR="0" wp14:anchorId="25D7C2BF" wp14:editId="6156EAC2">
                            <wp:extent cx="972185" cy="1330325"/>
                            <wp:effectExtent l="0" t="0" r="0" b="3175"/>
                            <wp:docPr id="1062030995" name="Bilde 1" descr="Et bilde som inneholder tekst, bok, Font, plaka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62030995" name="Bilde 1" descr="Et bilde som inneholder tekst, bok, Font, plakat&#10;&#10;Automatisk generert beskrivelse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2185" cy="1330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0EE9F4E1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C03414">
        <w:rPr>
          <w:rFonts w:asciiTheme="majorHAnsi" w:hAnsiTheme="majorHAnsi" w:cstheme="majorBidi"/>
          <w:sz w:val="24"/>
          <w:szCs w:val="24"/>
          <w:lang w:val="nn-NO"/>
        </w:rPr>
        <w:t>4</w:t>
      </w:r>
      <w:r w:rsidR="005D6F4B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C0959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5003C46C" w:rsidRPr="0EE9F4E1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0EC0959">
        <w:rPr>
          <w:rFonts w:asciiTheme="majorHAnsi" w:hAnsiTheme="majorHAnsi" w:cstheme="majorBidi"/>
          <w:sz w:val="24"/>
          <w:szCs w:val="24"/>
          <w:lang w:val="nn-NO"/>
        </w:rPr>
        <w:t>april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0EE9F4E1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C0959">
        <w:rPr>
          <w:rFonts w:asciiTheme="majorHAnsi" w:hAnsiTheme="majorHAnsi" w:cstheme="majorBidi"/>
          <w:sz w:val="24"/>
          <w:szCs w:val="24"/>
          <w:lang w:val="nn-NO"/>
        </w:rPr>
        <w:t>5.april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C801E4D" w14:textId="01193D15" w:rsidR="00260D4F" w:rsidRPr="00C03414" w:rsidRDefault="00260D4F" w:rsidP="00C03414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50E97A04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B9297C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3B044132" w:rsidRPr="0F2ECBE1">
        <w:rPr>
          <w:rFonts w:asciiTheme="majorHAnsi" w:hAnsiTheme="majorHAnsi" w:cstheme="majorBidi"/>
          <w:sz w:val="24"/>
          <w:szCs w:val="24"/>
          <w:lang w:val="nn-NO"/>
        </w:rPr>
        <w:t>Lorentz og Noah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AC4044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5FE036F0" w14:textId="77777777" w:rsidR="00A127B7" w:rsidRDefault="00A127B7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452921" w14:textId="7E320469" w:rsidR="00A127B7" w:rsidRDefault="00C03414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ri</w:t>
            </w:r>
            <w:r w:rsidR="00A127B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!</w:t>
            </w:r>
          </w:p>
          <w:p w14:paraId="433ECC69" w14:textId="2880BFA7" w:rsidR="00247056" w:rsidRPr="00F53E5D" w:rsidRDefault="00C03414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2.påskedag</w:t>
            </w: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21B357BF" w:rsidR="00247056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66C4E53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66C4E53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66C4E53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AC4044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8A0E0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66C4E53F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66C4E53F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66C4E53F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8A0E0"/>
          </w:tcPr>
          <w:p w14:paraId="51DFCD08" w14:textId="0AC19316" w:rsidR="005159F9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66C4E53F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66C4E53F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8A0E0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66C4E53F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AC4044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8A0E0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66C4E53F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66C4E53F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7DE64F92" w:rsidR="003F2C0E" w:rsidRPr="00F53E5D" w:rsidRDefault="786A154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66C4E53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Språk, arb.fag</w:t>
            </w:r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pråk, arb.fag</w:t>
            </w:r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C149AC7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C149AC7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0C149AC7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2C85FC37" w:rsidR="00DD078E" w:rsidRPr="002E7DE6" w:rsidRDefault="00DD078E" w:rsidP="61C182AD">
            <w:pPr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</w:pPr>
            <w:r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-saktekst</w:t>
            </w:r>
            <w:r w:rsidR="1537C375"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a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årsakar og verknader av ulike historiske hendingar i Midtausten. </w:t>
            </w:r>
          </w:p>
        </w:tc>
      </w:tr>
      <w:tr w:rsidR="00E90DE4" w:rsidRPr="008044FC" w14:paraId="03354D16" w14:textId="77777777" w:rsidTr="0C149AC7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4510471D" w:rsidR="0030298B" w:rsidRPr="002E7DE6" w:rsidRDefault="0125690A" w:rsidP="0C149AC7">
            <w:pPr>
              <w:pStyle w:val="NoSpacing"/>
              <w:spacing w:line="259" w:lineRule="auto"/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</w:pPr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Sette opp oversiktlig budsjett og reknskap.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alternativbevegelsen, wicca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0C149AC7">
        <w:trPr>
          <w:trHeight w:val="471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C3CBF6A" w:rsidR="00DE54B3" w:rsidRPr="00773EE8" w:rsidRDefault="4A032510" w:rsidP="16663356">
            <w:pPr>
              <w:shd w:val="clear" w:color="auto" w:fill="FFFFFF" w:themeFill="background1"/>
              <w:spacing w:beforeAutospacing="1" w:afterAutospacing="1"/>
              <w:rPr>
                <w:rFonts w:ascii="Roboto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Learn about the US</w:t>
            </w:r>
            <w:r w:rsidR="256835E9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48D0FC55" w:rsidR="2513E5A9" w:rsidRPr="002E7DE6" w:rsidRDefault="00A41F01" w:rsidP="3AE16DC8">
            <w:pPr>
              <w:pStyle w:val="NoSpacing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Ulik</w:t>
            </w:r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e typar legemiddel, </w:t>
            </w:r>
            <w:r w:rsidR="0063332E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og </w:t>
            </w:r>
            <w:r w:rsidR="001B428D">
              <w:rPr>
                <w:rFonts w:asciiTheme="majorHAnsi" w:eastAsia="Calibri" w:hAnsiTheme="majorHAnsi" w:cstheme="majorBidi"/>
                <w:sz w:val="16"/>
                <w:szCs w:val="16"/>
              </w:rPr>
              <w:t>rusmiddel og doping.</w:t>
            </w:r>
          </w:p>
        </w:tc>
      </w:tr>
      <w:tr w:rsidR="00B34E53" w:rsidRPr="00B75171" w14:paraId="36AD9760" w14:textId="77777777" w:rsidTr="0C149AC7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0C149AC7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16663356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E5BB5" w:rsidRPr="006473C7" w14:paraId="27DF42C7" w14:textId="77777777" w:rsidTr="16663356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0A6DEB" w14:textId="77777777" w:rsidR="005E5BB5" w:rsidRDefault="005E5BB5" w:rsidP="09E01E79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</w:p>
          <w:p w14:paraId="7ED8C755" w14:textId="77777777" w:rsidR="005E5BB5" w:rsidRDefault="005E5BB5" w:rsidP="09E01E79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</w:p>
          <w:p w14:paraId="331AD65C" w14:textId="41A4A6E2" w:rsidR="005E5BB5" w:rsidRPr="00A55C4C" w:rsidRDefault="005E5BB5" w:rsidP="005E5BB5">
            <w:pPr>
              <w:spacing w:line="276" w:lineRule="auto"/>
              <w:jc w:val="center"/>
              <w:rPr>
                <w:rStyle w:val="ui-provider"/>
                <w:sz w:val="18"/>
                <w:szCs w:val="18"/>
                <w:lang w:val="en-GB"/>
              </w:rPr>
            </w:pPr>
            <w:r>
              <w:rPr>
                <w:rStyle w:val="ui-provider"/>
                <w:sz w:val="18"/>
                <w:szCs w:val="18"/>
                <w:lang w:val="en-GB"/>
              </w:rPr>
              <w:t>Fri! 2.påskedag</w:t>
            </w:r>
          </w:p>
        </w:tc>
      </w:tr>
      <w:tr w:rsidR="005E5BB5" w:rsidRPr="00C21432" w14:paraId="29AD0137" w14:textId="77777777" w:rsidTr="16663356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52E56223" w14:textId="51C53175" w:rsidR="005E5BB5" w:rsidRPr="00A55C4C" w:rsidRDefault="005E5BB5" w:rsidP="6CB1B7C6">
            <w:pPr>
              <w:spacing w:line="276" w:lineRule="auto"/>
              <w:rPr>
                <w:rStyle w:val="ui-provider"/>
                <w:sz w:val="18"/>
                <w:szCs w:val="18"/>
              </w:rPr>
            </w:pPr>
          </w:p>
        </w:tc>
      </w:tr>
      <w:tr w:rsidR="005E5BB5" w:rsidRPr="00F53E5D" w14:paraId="3FBA10DC" w14:textId="77777777" w:rsidTr="16663356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029A1464" w14:textId="15073EB5" w:rsidR="005E5BB5" w:rsidRPr="00A55C4C" w:rsidRDefault="005E5BB5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</w:p>
        </w:tc>
      </w:tr>
      <w:tr w:rsidR="005E5BB5" w:rsidRPr="00F53E5D" w14:paraId="74B76BA1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2E177D8D" w14:textId="51FD5A21" w:rsidR="005E5BB5" w:rsidRPr="00A55C4C" w:rsidRDefault="005E5BB5" w:rsidP="0C849AD4">
            <w:pPr>
              <w:spacing w:after="120" w:line="276" w:lineRule="auto"/>
              <w:rPr>
                <w:rStyle w:val="ui-provider"/>
                <w:sz w:val="18"/>
                <w:szCs w:val="18"/>
              </w:rPr>
            </w:pPr>
          </w:p>
        </w:tc>
      </w:tr>
      <w:tr w:rsidR="005E5BB5" w:rsidRPr="00F53E5D" w14:paraId="526E5883" w14:textId="77777777" w:rsidTr="16663356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537F28F" w14:textId="7F777C8D" w:rsidR="005E5BB5" w:rsidRPr="00A55C4C" w:rsidRDefault="005E5BB5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</w:p>
        </w:tc>
      </w:tr>
      <w:tr w:rsidR="005E5BB5" w:rsidRPr="00B9297C" w14:paraId="1C8B47FD" w14:textId="77777777" w:rsidTr="16663356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005E5BB5" w:rsidRPr="00AF39C3" w:rsidRDefault="005E5BB5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5E5BB5" w:rsidRPr="00A55C4C" w:rsidRDefault="005E5BB5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3695461E" w14:textId="25F221E3" w:rsidR="005E5BB5" w:rsidRPr="007D2B37" w:rsidRDefault="005E5BB5" w:rsidP="0C849AD4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</w:p>
        </w:tc>
      </w:tr>
      <w:tr w:rsidR="00A71948" w:rsidRPr="00F53E5D" w14:paraId="50ACC916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955DB8" w:rsidRPr="00F53E5D" w14:paraId="2E1AF454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62FDCF6B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0B730833" w:rsidR="003510D7" w:rsidRPr="003510D7" w:rsidRDefault="003510D7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955DB8" w:rsidRPr="00AC3AA6" w14:paraId="05FB37EA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59F02796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5F2AA5F5" w14:textId="77777777" w:rsidR="00121ED5" w:rsidRDefault="002344DE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Gå gjennom vekeplanen</w:t>
            </w:r>
            <w:r w:rsidR="0029472C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og tentamen i norsk. </w:t>
            </w:r>
          </w:p>
          <w:p w14:paraId="738610EB" w14:textId="2040FA64" w:rsidR="00955DB8" w:rsidRPr="00A55C4C" w:rsidRDefault="005A7035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Sjangerkunnskap og kjeldeføring</w:t>
            </w:r>
            <w:r w:rsidR="0029472C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955DB8" w:rsidRPr="00F46EE2" w14:paraId="36615748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2EA6806C" w14:textId="0880211E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955DB8" w:rsidRPr="005D6F4B" w14:paraId="682C2D31" w14:textId="77777777" w:rsidTr="16663356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6D2B8A1E" w:rsidR="00955DB8" w:rsidRPr="00A55C4C" w:rsidRDefault="00955DB8" w:rsidP="00A7194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E4A9B78" w14:textId="206748B0" w:rsidR="00955DB8" w:rsidRPr="00A55C4C" w:rsidRDefault="13DD017A" w:rsidP="00A71948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7FD30DCB">
              <w:rPr>
                <w:color w:val="000000" w:themeColor="text1"/>
                <w:sz w:val="18"/>
                <w:szCs w:val="18"/>
              </w:rPr>
              <w:t>Vi skal begynne å jobbe med podkast av casane på s.157 i boka.</w:t>
            </w:r>
          </w:p>
        </w:tc>
      </w:tr>
      <w:tr w:rsidR="00955DB8" w:rsidRPr="00F53E5D" w14:paraId="01850189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5CAA04BF" w14:textId="7FD47AA1" w:rsidR="00955DB8" w:rsidRPr="00A55C4C" w:rsidRDefault="00955DB8" w:rsidP="00A71948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A71948" w:rsidRPr="00F53E5D" w14:paraId="177C8B29" w14:textId="77777777" w:rsidTr="16663356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813ACE" w14:paraId="3D63D760" w14:textId="77777777" w:rsidTr="16663356">
        <w:trPr>
          <w:trHeight w:val="32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1CE23671" w:rsidR="00FB50E8" w:rsidRPr="00AF39C3" w:rsidRDefault="00C33632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6994CC23" w:rsidR="00FB50E8" w:rsidRPr="00A55C4C" w:rsidRDefault="00FB50E8" w:rsidP="00A71948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55A49ED" w:rsidR="007A1319" w:rsidRPr="00121ED5" w:rsidRDefault="00494EE7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Jobbe med presentasjonen om nyrelig</w:t>
            </w:r>
            <w:r w:rsidR="5DC3E8DD"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i</w:t>
            </w:r>
            <w:r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øsitet</w:t>
            </w:r>
          </w:p>
        </w:tc>
      </w:tr>
      <w:tr w:rsidR="00FB50E8" w:rsidRPr="00BC6C2E" w14:paraId="5A232CD2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FB50E8" w:rsidRPr="00A55C4C" w:rsidRDefault="00FB50E8" w:rsidP="00A71948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073C116E" w:rsidR="00FB50E8" w:rsidRPr="00A55C4C" w:rsidRDefault="51F84773" w:rsidP="00A71948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 w:rsidRPr="6CB1B7C6">
              <w:rPr>
                <w:rFonts w:eastAsia="Calibri"/>
                <w:sz w:val="18"/>
                <w:szCs w:val="18"/>
              </w:rPr>
              <w:t>Badminton</w:t>
            </w:r>
          </w:p>
        </w:tc>
      </w:tr>
      <w:tr w:rsidR="00FB50E8" w:rsidRPr="00F53E5D" w14:paraId="3D0DD38C" w14:textId="77777777" w:rsidTr="16663356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1C767752" w:rsidR="00FB50E8" w:rsidRPr="00A55C4C" w:rsidRDefault="00D52B29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Vi jobbar med arbeidsplan om Midtausten. Frist for å blir ferdig med alle oppgåvene er 12. april.</w:t>
            </w:r>
          </w:p>
        </w:tc>
      </w:tr>
      <w:tr w:rsidR="00FB50E8" w:rsidRPr="00F53E5D" w14:paraId="0FD16D2B" w14:textId="77777777" w:rsidTr="16663356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2E2CB855" w:rsidR="00FB50E8" w:rsidRPr="00A55C4C" w:rsidRDefault="00824FEE" w:rsidP="00A71948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eselekse</w:t>
            </w:r>
            <w:r w:rsidR="00CE50F0">
              <w:rPr>
                <w:rFonts w:asciiTheme="minorHAnsi" w:hAnsiTheme="minorHAnsi" w:cstheme="minorHAnsi"/>
                <w:sz w:val="18"/>
                <w:szCs w:val="18"/>
              </w:rPr>
              <w:t xml:space="preserve"> på Teams. Tekst om Chile.</w:t>
            </w:r>
          </w:p>
        </w:tc>
        <w:tc>
          <w:tcPr>
            <w:tcW w:w="4568" w:type="dxa"/>
          </w:tcPr>
          <w:p w14:paraId="3989AE55" w14:textId="6987E7D7" w:rsidR="00FB50E8" w:rsidRPr="00A55C4C" w:rsidRDefault="00CE50F0" w:rsidP="61C182AD">
            <w:pPr>
              <w:ind w:right="-20"/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</w:pPr>
            <w:r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Me jobbar med teksten og oppgåvene </w:t>
            </w:r>
            <w:r w:rsidR="00537053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>til teksten Chi chi</w:t>
            </w:r>
            <w:r w:rsidR="00E2251E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 </w:t>
            </w:r>
            <w:r w:rsidR="00537053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>chi, le</w:t>
            </w:r>
            <w:r w:rsidR="00E2251E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 </w:t>
            </w:r>
            <w:r w:rsidR="00537053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>le</w:t>
            </w:r>
            <w:r w:rsidR="00E2251E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 </w:t>
            </w:r>
            <w:r w:rsidR="00537053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>le</w:t>
            </w:r>
            <w:r w:rsidR="00E2251E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, viva </w:t>
            </w:r>
            <w:r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 Chile + øver på å fortelje om </w:t>
            </w:r>
            <w:r w:rsidR="00537053"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  <w:t xml:space="preserve">land på spansk. </w:t>
            </w:r>
          </w:p>
        </w:tc>
      </w:tr>
      <w:tr w:rsidR="00FB50E8" w:rsidRPr="00F53E5D" w14:paraId="2C296D66" w14:textId="77777777" w:rsidTr="16663356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392C3DB8" w:rsidR="00FB50E8" w:rsidRPr="00A55C4C" w:rsidRDefault="731CD9A1" w:rsidP="75221840">
            <w:pPr>
              <w:pStyle w:val="NoSpacing"/>
              <w:spacing w:line="259" w:lineRule="auto"/>
              <w:rPr>
                <w:sz w:val="18"/>
                <w:szCs w:val="18"/>
                <w:lang w:val="nn-NO"/>
              </w:rPr>
            </w:pPr>
            <w:r w:rsidRPr="523015BF">
              <w:rPr>
                <w:sz w:val="18"/>
                <w:szCs w:val="18"/>
                <w:lang w:val="nn-NO"/>
              </w:rPr>
              <w:t>Elevbedrift</w:t>
            </w:r>
          </w:p>
        </w:tc>
      </w:tr>
      <w:tr w:rsidR="00FB50E8" w:rsidRPr="002D2878" w14:paraId="02127187" w14:textId="77777777" w:rsidTr="16663356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39A583AA" w:rsidR="00FB50E8" w:rsidRPr="00A55C4C" w:rsidRDefault="00D52B29" w:rsidP="0147FC47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  <w:r>
              <w:rPr>
                <w:sz w:val="18"/>
                <w:szCs w:val="18"/>
              </w:rPr>
              <w:t>Engelsk fordjupning: Vi legg ein plan for siste prosjektet i faget.</w:t>
            </w:r>
          </w:p>
        </w:tc>
      </w:tr>
      <w:tr w:rsidR="00A71948" w:rsidRPr="00F53E5D" w14:paraId="1AC5D246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FD67B7" w:rsidRPr="00F53E5D" w14:paraId="4589BF20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7484165C" w:rsidR="00FD67B7" w:rsidRPr="00A55C4C" w:rsidRDefault="00900B55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Ikkje lekse til idag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4713936" w:rsidR="006F5BD8" w:rsidRPr="00900B55" w:rsidRDefault="00900B55" w:rsidP="00900B5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Me jobbar med budsjett</w:t>
            </w:r>
          </w:p>
        </w:tc>
      </w:tr>
      <w:tr w:rsidR="00FD67B7" w:rsidRPr="00713840" w14:paraId="3BDA816F" w14:textId="77777777" w:rsidTr="16663356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144F772E" w:rsidR="00FD67B7" w:rsidRPr="009142DA" w:rsidRDefault="0A13727E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  <w:r w:rsidRPr="1F132272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Les i</w:t>
            </w:r>
            <w:r w:rsidR="009142DA" w:rsidRPr="1F132272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 låneboka di. </w:t>
            </w:r>
          </w:p>
        </w:tc>
        <w:tc>
          <w:tcPr>
            <w:tcW w:w="4568" w:type="dxa"/>
            <w:shd w:val="clear" w:color="auto" w:fill="FFFFFF" w:themeFill="background1"/>
          </w:tcPr>
          <w:p w14:paraId="630D6E9A" w14:textId="3C71BC8D" w:rsidR="00FD67B7" w:rsidRPr="00C33632" w:rsidRDefault="00C33632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Gå gjennom powerpoint om kva som må vere med i ein bokomtale. </w:t>
            </w:r>
            <w:r w:rsidR="009D500B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Skriv </w:t>
            </w:r>
            <w:r w:rsidR="1E81FC72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innleiing til </w:t>
            </w:r>
            <w:r w:rsidR="006B43EE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>bokomtale</w:t>
            </w:r>
            <w:r w:rsidR="009D500B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>n</w:t>
            </w:r>
            <w:r w:rsidR="006B43EE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>.</w:t>
            </w:r>
            <w:r w:rsidR="00F91153" w:rsidRPr="1F132272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FD67B7" w:rsidRPr="00B75171" w14:paraId="05811C6E" w14:textId="77777777" w:rsidTr="16663356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69F701CF" w:rsidR="00FD67B7" w:rsidRPr="00A55C4C" w:rsidRDefault="00DB1586" w:rsidP="00A71948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Jobb med presentasjonen</w:t>
            </w:r>
          </w:p>
        </w:tc>
        <w:tc>
          <w:tcPr>
            <w:tcW w:w="4568" w:type="dxa"/>
            <w:shd w:val="clear" w:color="auto" w:fill="FFFFFF" w:themeFill="background1"/>
          </w:tcPr>
          <w:p w14:paraId="6BD18F9B" w14:textId="2C2F26A1" w:rsidR="00FD67B7" w:rsidRPr="000C429F" w:rsidRDefault="000C429F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  <w:r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Jobbe med presentasjonen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. </w:t>
            </w:r>
            <w:r w:rsidR="00CE4830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Frist </w:t>
            </w:r>
            <w:r w:rsidR="00CF7B85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torsdag </w:t>
            </w:r>
            <w:r w:rsidR="0021203B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11.</w:t>
            </w:r>
            <w:r w:rsidR="00035B15" w:rsidRPr="000C429F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04</w:t>
            </w:r>
          </w:p>
        </w:tc>
      </w:tr>
      <w:tr w:rsidR="00A71948" w:rsidRPr="00F53E5D" w14:paraId="3ACA3249" w14:textId="77777777" w:rsidTr="16663356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BC6C2E" w14:paraId="6CD3104B" w14:textId="77777777" w:rsidTr="16663356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5A3C5" w14:textId="5E22FE50" w:rsidR="002E7DE6" w:rsidRPr="00A55C4C" w:rsidRDefault="4D3D8CCF" w:rsidP="16663356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>Work in Skolestudio.</w:t>
            </w:r>
          </w:p>
          <w:p w14:paraId="5B08B5D1" w14:textId="2DBAB373" w:rsidR="002E7DE6" w:rsidRPr="00A55C4C" w:rsidRDefault="4D3D8CCF" w:rsidP="16663356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>“America the Beautiful”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37D4A3E1" w:rsidR="002E7DE6" w:rsidRPr="00A55C4C" w:rsidRDefault="4D3D8CCF" w:rsidP="16663356">
            <w:pPr>
              <w:spacing w:line="276" w:lineRule="auto"/>
            </w:pPr>
            <w:r w:rsidRPr="16663356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"Q&amp;A the US Today. Skolestudio.</w:t>
            </w:r>
          </w:p>
        </w:tc>
      </w:tr>
      <w:tr w:rsidR="002E7DE6" w:rsidRPr="00F53E5D" w14:paraId="7257D93C" w14:textId="77777777" w:rsidTr="16663356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62D6F708" w:rsidR="002E7DE6" w:rsidRPr="00AF39C3" w:rsidRDefault="002E7DE6" w:rsidP="57978A5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50B427F" w14:textId="17D7A923" w:rsidR="002E7DE6" w:rsidRPr="00AF39C3" w:rsidRDefault="00900B55" w:rsidP="57978A5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Budsjett</w:t>
            </w:r>
          </w:p>
        </w:tc>
      </w:tr>
      <w:tr w:rsidR="002E7DE6" w:rsidRPr="00F53E5D" w14:paraId="07399DA4" w14:textId="77777777" w:rsidTr="16663356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68A6096" w:rsidR="002E7DE6" w:rsidRPr="000835B1" w:rsidRDefault="002E7DE6" w:rsidP="00A71948">
            <w:pPr>
              <w:pStyle w:val="NoSpacing"/>
              <w:rPr>
                <w:lang w:val="nn-NO"/>
              </w:rPr>
            </w:pPr>
          </w:p>
        </w:tc>
        <w:tc>
          <w:tcPr>
            <w:tcW w:w="4568" w:type="dxa"/>
          </w:tcPr>
          <w:p w14:paraId="4B1F511A" w14:textId="45AF73AA" w:rsidR="002E7DE6" w:rsidRPr="008D1220" w:rsidRDefault="0E6965E2" w:rsidP="7FD30DCB">
            <w:pPr>
              <w:pStyle w:val="NoSpacing"/>
              <w:spacing w:line="257" w:lineRule="auto"/>
              <w:rPr>
                <w:color w:val="000000" w:themeColor="text1"/>
                <w:sz w:val="18"/>
                <w:szCs w:val="18"/>
                <w:lang w:val="nn-NO"/>
              </w:rPr>
            </w:pPr>
            <w:r w:rsidRPr="008D1220">
              <w:rPr>
                <w:color w:val="000000" w:themeColor="text1"/>
                <w:sz w:val="18"/>
                <w:szCs w:val="18"/>
                <w:lang w:val="nn-NO"/>
              </w:rPr>
              <w:t>Vi jobbar med podkast av casane på s.157 i boka.</w:t>
            </w:r>
          </w:p>
        </w:tc>
      </w:tr>
      <w:tr w:rsidR="002E7DE6" w:rsidRPr="00F53E5D" w14:paraId="05FEBE0F" w14:textId="77777777" w:rsidTr="16663356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2E7DE6" w:rsidRPr="00AF39C3" w:rsidRDefault="002E7DE6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297232FF" w:rsidR="002E7DE6" w:rsidRPr="00026BBD" w:rsidRDefault="008E1158" w:rsidP="00A71948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  <w:r>
              <w:rPr>
                <w:rFonts w:cstheme="minorHAnsi"/>
                <w:b/>
                <w:sz w:val="18"/>
                <w:szCs w:val="18"/>
                <w:lang w:val="nn-NO"/>
              </w:rPr>
              <w:t xml:space="preserve">Starter med FOTO oppgåve </w:t>
            </w:r>
          </w:p>
        </w:tc>
      </w:tr>
      <w:tr w:rsidR="002E7DE6" w:rsidRPr="00C03414" w14:paraId="4DB96A8B" w14:textId="77777777" w:rsidTr="16663356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1D1B2739" w:rsidR="002E7DE6" w:rsidRPr="000835B1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</w:tr>
    </w:tbl>
    <w:p w14:paraId="7DF4E37C" w14:textId="77777777" w:rsidR="008C4069" w:rsidRPr="000835B1" w:rsidRDefault="008C4069" w:rsidP="4A59FA2A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="008C4069" w:rsidRPr="000835B1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E646C"/>
    <w:multiLevelType w:val="hybridMultilevel"/>
    <w:tmpl w:val="8E2E09C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838BE"/>
    <w:multiLevelType w:val="hybridMultilevel"/>
    <w:tmpl w:val="00A294B2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261A5C"/>
    <w:multiLevelType w:val="hybridMultilevel"/>
    <w:tmpl w:val="E4B0E31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3F79EB"/>
    <w:multiLevelType w:val="hybridMultilevel"/>
    <w:tmpl w:val="EBCEE49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E38B9"/>
    <w:multiLevelType w:val="hybridMultilevel"/>
    <w:tmpl w:val="A67202E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23"/>
  </w:num>
  <w:num w:numId="2" w16cid:durableId="870919897">
    <w:abstractNumId w:val="9"/>
  </w:num>
  <w:num w:numId="3" w16cid:durableId="458955623">
    <w:abstractNumId w:val="18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9"/>
  </w:num>
  <w:num w:numId="8" w16cid:durableId="98764142">
    <w:abstractNumId w:val="2"/>
  </w:num>
  <w:num w:numId="9" w16cid:durableId="1244295530">
    <w:abstractNumId w:val="21"/>
  </w:num>
  <w:num w:numId="10" w16cid:durableId="1787698270">
    <w:abstractNumId w:val="24"/>
  </w:num>
  <w:num w:numId="11" w16cid:durableId="1125662097">
    <w:abstractNumId w:val="14"/>
  </w:num>
  <w:num w:numId="12" w16cid:durableId="264777786">
    <w:abstractNumId w:val="25"/>
  </w:num>
  <w:num w:numId="13" w16cid:durableId="1012026315">
    <w:abstractNumId w:val="20"/>
  </w:num>
  <w:num w:numId="14" w16cid:durableId="652612077">
    <w:abstractNumId w:val="15"/>
  </w:num>
  <w:num w:numId="15" w16cid:durableId="1954826076">
    <w:abstractNumId w:val="5"/>
  </w:num>
  <w:num w:numId="16" w16cid:durableId="1633294133">
    <w:abstractNumId w:val="26"/>
  </w:num>
  <w:num w:numId="17" w16cid:durableId="1739784329">
    <w:abstractNumId w:val="27"/>
  </w:num>
  <w:num w:numId="18" w16cid:durableId="1219825186">
    <w:abstractNumId w:val="10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 w:numId="22" w16cid:durableId="1346404210">
    <w:abstractNumId w:val="12"/>
  </w:num>
  <w:num w:numId="23" w16cid:durableId="441339422">
    <w:abstractNumId w:val="22"/>
  </w:num>
  <w:num w:numId="24" w16cid:durableId="1979533541">
    <w:abstractNumId w:val="11"/>
  </w:num>
  <w:num w:numId="25" w16cid:durableId="273100237">
    <w:abstractNumId w:val="16"/>
  </w:num>
  <w:num w:numId="26" w16cid:durableId="636450714">
    <w:abstractNumId w:val="8"/>
  </w:num>
  <w:num w:numId="27" w16cid:durableId="1069617137">
    <w:abstractNumId w:val="13"/>
  </w:num>
  <w:num w:numId="28" w16cid:durableId="1815483178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BD2"/>
    <w:rsid w:val="00021BF0"/>
    <w:rsid w:val="00021E4D"/>
    <w:rsid w:val="00022009"/>
    <w:rsid w:val="00022373"/>
    <w:rsid w:val="00022500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372CB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5B1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29F"/>
    <w:rsid w:val="000C44B9"/>
    <w:rsid w:val="000C4525"/>
    <w:rsid w:val="000C45A1"/>
    <w:rsid w:val="000C48E6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0ABD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1ED5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A1C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0ACB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4DE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1F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2C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19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36B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33C7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0A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42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3ED2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10D7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7D2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0C2"/>
    <w:rsid w:val="003F060A"/>
    <w:rsid w:val="003F0D82"/>
    <w:rsid w:val="003F160C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F1"/>
    <w:rsid w:val="00401454"/>
    <w:rsid w:val="004016C8"/>
    <w:rsid w:val="00402080"/>
    <w:rsid w:val="004022EC"/>
    <w:rsid w:val="00402556"/>
    <w:rsid w:val="00402C09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5386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311E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EE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CA1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2D3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DD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0DD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053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625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26C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36CF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035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03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1AC0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5E0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5BB5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158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90C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319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3565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4FEE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18B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3CD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220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15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B55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1F1D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2DA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127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0D3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5DB8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4EC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4FBD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00B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830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7B7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BAD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044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00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D0C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71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97C"/>
    <w:rsid w:val="00B92B21"/>
    <w:rsid w:val="00B92C82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7F4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3414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632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C5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05B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BFF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7E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0F0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46B0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4D31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2B29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A7768"/>
    <w:rsid w:val="00DB02B7"/>
    <w:rsid w:val="00DB0E67"/>
    <w:rsid w:val="00DB1586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963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51E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0F1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1B8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308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69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0959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547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EEE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15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5F67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3D76"/>
    <w:rsid w:val="00FF3DF1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25690A"/>
    <w:rsid w:val="0147FC47"/>
    <w:rsid w:val="01969431"/>
    <w:rsid w:val="01A34F43"/>
    <w:rsid w:val="01ABD05E"/>
    <w:rsid w:val="01B018FC"/>
    <w:rsid w:val="01B5B4EB"/>
    <w:rsid w:val="01CDDA03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CABDC"/>
    <w:rsid w:val="092E13D0"/>
    <w:rsid w:val="0936AD65"/>
    <w:rsid w:val="09452E21"/>
    <w:rsid w:val="0960C7B5"/>
    <w:rsid w:val="097E4EE6"/>
    <w:rsid w:val="0986CE37"/>
    <w:rsid w:val="099B9F7B"/>
    <w:rsid w:val="09B0F68A"/>
    <w:rsid w:val="09B5B986"/>
    <w:rsid w:val="09DB47E5"/>
    <w:rsid w:val="09E01E79"/>
    <w:rsid w:val="09FCA8CF"/>
    <w:rsid w:val="0A13727E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149AC7"/>
    <w:rsid w:val="0C4D22CE"/>
    <w:rsid w:val="0C78E092"/>
    <w:rsid w:val="0C82655C"/>
    <w:rsid w:val="0C849AD4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6965E2"/>
    <w:rsid w:val="0E76EB1B"/>
    <w:rsid w:val="0E78B532"/>
    <w:rsid w:val="0E892AA9"/>
    <w:rsid w:val="0ECA8B15"/>
    <w:rsid w:val="0ED38313"/>
    <w:rsid w:val="0ED6B1C5"/>
    <w:rsid w:val="0EE433CC"/>
    <w:rsid w:val="0EE77C3E"/>
    <w:rsid w:val="0EE9F4E1"/>
    <w:rsid w:val="0F0E2A6E"/>
    <w:rsid w:val="0F0ED75B"/>
    <w:rsid w:val="0F16832E"/>
    <w:rsid w:val="0F24BC48"/>
    <w:rsid w:val="0F2C6B8B"/>
    <w:rsid w:val="0F2ECBE1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C27F2B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A65C5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3DD017A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37C375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4505A5"/>
    <w:rsid w:val="16663356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C0A87B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81FC72"/>
    <w:rsid w:val="1EA4A425"/>
    <w:rsid w:val="1EE570AC"/>
    <w:rsid w:val="1F066B72"/>
    <w:rsid w:val="1F1322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2E78D7"/>
    <w:rsid w:val="21574709"/>
    <w:rsid w:val="21822BC9"/>
    <w:rsid w:val="21AB28C6"/>
    <w:rsid w:val="21DC44E7"/>
    <w:rsid w:val="220E8A3C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9BDAA"/>
    <w:rsid w:val="23CEE242"/>
    <w:rsid w:val="2410DC09"/>
    <w:rsid w:val="245D2142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6835E9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9C8F33"/>
    <w:rsid w:val="30C63826"/>
    <w:rsid w:val="30E751B9"/>
    <w:rsid w:val="30EFAA9C"/>
    <w:rsid w:val="312F141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984561"/>
    <w:rsid w:val="33B7FE35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53CE96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D84BA8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3C48E"/>
    <w:rsid w:val="3B044132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5BED28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EF3E3C3"/>
    <w:rsid w:val="3F1F79A1"/>
    <w:rsid w:val="3F509098"/>
    <w:rsid w:val="3F52A2B6"/>
    <w:rsid w:val="3F558428"/>
    <w:rsid w:val="3F797041"/>
    <w:rsid w:val="3F8EB66A"/>
    <w:rsid w:val="3FB80234"/>
    <w:rsid w:val="403E01A9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D1652E"/>
    <w:rsid w:val="41F53E72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1C5A2C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032510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3D8CCF"/>
    <w:rsid w:val="4D6FB441"/>
    <w:rsid w:val="4D90E093"/>
    <w:rsid w:val="4DFB48E4"/>
    <w:rsid w:val="4E07CD2C"/>
    <w:rsid w:val="4E0B0CAC"/>
    <w:rsid w:val="4E147309"/>
    <w:rsid w:val="4E31B13A"/>
    <w:rsid w:val="4E43FC07"/>
    <w:rsid w:val="4E463F27"/>
    <w:rsid w:val="4E5326D6"/>
    <w:rsid w:val="4E6F74FE"/>
    <w:rsid w:val="4E92E2A9"/>
    <w:rsid w:val="4ECAEAB4"/>
    <w:rsid w:val="4EE93E17"/>
    <w:rsid w:val="4F179B84"/>
    <w:rsid w:val="4F6C8701"/>
    <w:rsid w:val="4F725A06"/>
    <w:rsid w:val="4F8032D6"/>
    <w:rsid w:val="4F94AF5C"/>
    <w:rsid w:val="4FA1C7A5"/>
    <w:rsid w:val="4FC9393C"/>
    <w:rsid w:val="4FCD60A1"/>
    <w:rsid w:val="5003C46C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1F84773"/>
    <w:rsid w:val="520CAF96"/>
    <w:rsid w:val="523015BF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84A529"/>
    <w:rsid w:val="56CD5F6E"/>
    <w:rsid w:val="56D918E7"/>
    <w:rsid w:val="5745D43B"/>
    <w:rsid w:val="574677FB"/>
    <w:rsid w:val="5760F2EF"/>
    <w:rsid w:val="57743F27"/>
    <w:rsid w:val="57978A58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0C4DB"/>
    <w:rsid w:val="5D658E2B"/>
    <w:rsid w:val="5D7ADE8B"/>
    <w:rsid w:val="5D8A677E"/>
    <w:rsid w:val="5D9D4A8C"/>
    <w:rsid w:val="5DC3E8DD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637DF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182AD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AB6599"/>
    <w:rsid w:val="63DC4812"/>
    <w:rsid w:val="63F1F6C1"/>
    <w:rsid w:val="640CD77E"/>
    <w:rsid w:val="641A7C7B"/>
    <w:rsid w:val="6430001E"/>
    <w:rsid w:val="64925C09"/>
    <w:rsid w:val="64B3B5C0"/>
    <w:rsid w:val="64E1C53B"/>
    <w:rsid w:val="650316B7"/>
    <w:rsid w:val="65168958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4E53F"/>
    <w:rsid w:val="66C89A43"/>
    <w:rsid w:val="66DAC85C"/>
    <w:rsid w:val="66EE76A2"/>
    <w:rsid w:val="66FEF38A"/>
    <w:rsid w:val="67182167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B1B7C6"/>
    <w:rsid w:val="6CC30AF1"/>
    <w:rsid w:val="6CD24D8A"/>
    <w:rsid w:val="6CE7FA54"/>
    <w:rsid w:val="6D0242CB"/>
    <w:rsid w:val="6D099593"/>
    <w:rsid w:val="6D104DAB"/>
    <w:rsid w:val="6D111D5B"/>
    <w:rsid w:val="6D3EF6FE"/>
    <w:rsid w:val="6D466D6D"/>
    <w:rsid w:val="6DE51041"/>
    <w:rsid w:val="6DEFD69E"/>
    <w:rsid w:val="6DF91286"/>
    <w:rsid w:val="6DFA8A6C"/>
    <w:rsid w:val="6E503292"/>
    <w:rsid w:val="6E63EE94"/>
    <w:rsid w:val="6E6BFD4D"/>
    <w:rsid w:val="6E6C5759"/>
    <w:rsid w:val="6E91D54D"/>
    <w:rsid w:val="6E9336B2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153B0C"/>
    <w:rsid w:val="722F831C"/>
    <w:rsid w:val="7255A604"/>
    <w:rsid w:val="72C64DBF"/>
    <w:rsid w:val="731CD9A1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7846CC"/>
    <w:rsid w:val="7583B1E1"/>
    <w:rsid w:val="75A343E1"/>
    <w:rsid w:val="75AACD32"/>
    <w:rsid w:val="75B1D35F"/>
    <w:rsid w:val="75B568FF"/>
    <w:rsid w:val="75D6F9C9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6A1545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D9523A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9510B8"/>
    <w:rsid w:val="7FBFCB28"/>
    <w:rsid w:val="7FD3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13CC65EC-A3AB-48D4-8733-A8687F31E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DefaultParagraphFon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10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image" Target="media/image20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8</Words>
  <Characters>3067</Characters>
  <Application>Microsoft Office Word</Application>
  <DocSecurity>4</DocSecurity>
  <Lines>25</Lines>
  <Paragraphs>7</Paragraphs>
  <ScaleCrop>false</ScaleCrop>
  <Company>Austevoll kommune</Company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Heidi Vinnes Steingildra</cp:lastModifiedBy>
  <cp:revision>246</cp:revision>
  <cp:lastPrinted>2024-02-16T02:32:00Z</cp:lastPrinted>
  <dcterms:created xsi:type="dcterms:W3CDTF">2024-02-12T00:04:00Z</dcterms:created>
  <dcterms:modified xsi:type="dcterms:W3CDTF">2024-04-02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